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forced</w:t>
      </w:r>
      <w:r>
        <w:t xml:space="preserve"> </w:t>
      </w:r>
      <w:r>
        <w:t xml:space="preserve">VA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รับทดสอบ 1 2 3 4 5 6 78 ใช่ครับตอนนี้กำลังทดสอบมิเตอร์ใหม่อยู่นะครับ ห้อง 6368 ครับผม ใช่ครับพี่สร้างห้องใหม่เองนะครับ ใช้ชื่อเก็ต 1 นะครับ บทความนี้สดใสโดย 110 วิกฤตการณ์ในเลบานอน ใจความสำคัญระบบธนาคารโรงเรียนบ้านนาที่ครั้งหนึ่งเคยมีชื่อเสียงด้านความเป็นเสียงและภาพและ ผู้ใช้งาน แต่หลังจากที่เลบานอนได้เผชิญกับความวุ่นวายอีกครั้งเนื่องจากภาวะเงินเฟ้อรุนแรงหรือ hyperinflation ในธนาคารลดภาวะนี่ ระบบ ok เนาะ โอเคระบบทำงานปกติครับผมแค่นั้นแหละครับ จะอ่านให้จบ รถออกมาจากถ้ำได้ไหม ฟิสิกส์ช่อง 2 ใช่ครับพูด ระบบธนาคารของเลบานอนที่ครั้งหนึ่งเคยมีชื่อเสียงด้านความมีเสถียรภาพและเป็นมิตร ผู้ใช้งานแต่หลังจากที่ผมได้เผชิญหน้ากับความวุ่นวายครั้งใหญ่เนื่องจากภาวะเงินเฟ้อขั้นรุนแรงหรือไง แฟชั่น และธนาคารต่างๆได้ ใช้วิธีการลดหนี้ของตัวเองหรือแหกขัดด้วยการขับรถมูลค่าการตลาดที่ประชาชนได้ฝากเอาไว้ เพื่อที่จะรอดชีวิตจากระบบการเงินล้มเหลว Challenge บางคนเริ่มขุด bitcoin สกุลเหรียญดิจิตอลอื่นๆเพื่อเก็บ รักษาความมั่นคั่งของตัวเองเงินดิจิตอลที่ถูกดึงมูลค่าไว้กับรากอย่างเหรียญดิจิตอล Tester ได้รับความนิยมในการกลับมานำมาใช้การแรก เพื่อซื้อสินค้าและบริการคลัง ok ครับเรียบร้อยครับขอบพระคุณมาก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forced VAD</dc:title>
  <dc:creator/>
  <cp:keywords/>
  <dcterms:created xsi:type="dcterms:W3CDTF">2023-01-27T08:20:02Z</dcterms:created>
  <dcterms:modified xsi:type="dcterms:W3CDTF">2023-01-27T0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14.42 น.</vt:lpwstr>
  </property>
  <property fmtid="{D5CDD505-2E9C-101B-9397-08002B2CF9AE}" pid="3" name="subtitle">
    <vt:lpwstr/>
  </property>
</Properties>
</file>